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9B8564" w14:textId="77777777" w:rsidR="0091718B" w:rsidRPr="00D76E8D" w:rsidRDefault="0091718B" w:rsidP="0091718B">
      <w:pPr>
        <w:pStyle w:val="ECIJACuerpoTexto"/>
        <w:jc w:val="center"/>
        <w:rPr>
          <w:rFonts w:ascii="Maison Neue" w:hAnsi="Maison Neue"/>
          <w:color w:val="CA2E2A"/>
        </w:rPr>
      </w:pPr>
      <w:bookmarkStart w:id="0" w:name="_Toc478371091"/>
      <w:bookmarkStart w:id="1" w:name="_Toc502058452"/>
      <w:r w:rsidRPr="00D76E8D">
        <w:rPr>
          <w:rFonts w:ascii="Maison Neue" w:hAnsi="Maison Neue"/>
          <w:b/>
          <w:color w:val="CA2E2A"/>
        </w:rPr>
        <w:t>EJERCICIO DEL DERECHO DE ACCESO POR EL INTERESADO</w:t>
      </w:r>
      <w:bookmarkEnd w:id="0"/>
      <w:bookmarkEnd w:id="1"/>
    </w:p>
    <w:p w14:paraId="6958FF4E" w14:textId="77777777" w:rsidR="0091718B" w:rsidRPr="00D76E8D" w:rsidRDefault="0091718B" w:rsidP="0091718B">
      <w:pPr>
        <w:rPr>
          <w:rFonts w:ascii="Maison Neue" w:eastAsia="Times New Roman" w:hAnsi="Maison Neue" w:cs="Times New Roman"/>
          <w:color w:val="auto"/>
          <w:szCs w:val="20"/>
          <w:lang w:eastAsia="es-ES"/>
        </w:rPr>
      </w:pPr>
    </w:p>
    <w:p w14:paraId="16473319" w14:textId="52F2D9C0" w:rsidR="0091718B" w:rsidRPr="00D76E8D" w:rsidRDefault="0091718B" w:rsidP="0091718B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bookmarkStart w:id="2" w:name="_Hlk502055837"/>
      <w:bookmarkStart w:id="3" w:name="_Hlk66097706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RESPONSABLE DEL TRATAMIENTO</w:t>
      </w:r>
    </w:p>
    <w:p w14:paraId="44800A44" w14:textId="77777777" w:rsidR="0091718B" w:rsidRPr="00D76E8D" w:rsidRDefault="0091718B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F16B7C7" w14:textId="44E98002" w:rsidR="0091718B" w:rsidRPr="00D76E8D" w:rsidRDefault="0091718B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Responsable del Tratamiento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proofErr w:type="spellStart"/>
      <w:r w:rsidR="002A4E67" w:rsidRPr="00D76E8D">
        <w:rPr>
          <w:rFonts w:ascii="Maison Neue" w:hAnsi="Maison Neue" w:cs="Times New Roman"/>
          <w:color w:val="575756"/>
          <w:szCs w:val="20"/>
        </w:rPr>
        <w:t>Lexcrea</w:t>
      </w:r>
      <w:proofErr w:type="spellEnd"/>
      <w:r w:rsidR="002A4E67" w:rsidRPr="00D76E8D">
        <w:rPr>
          <w:rFonts w:ascii="Maison Neue" w:hAnsi="Maison Neue" w:cs="Times New Roman"/>
          <w:color w:val="575756"/>
          <w:szCs w:val="20"/>
        </w:rPr>
        <w:t xml:space="preserve"> S.L.P</w:t>
      </w:r>
      <w:r w:rsidR="00EF272F" w:rsidRPr="00D76E8D">
        <w:rPr>
          <w:rFonts w:ascii="Maison Neue" w:hAnsi="Maison Neue" w:cs="Times New Roman"/>
          <w:color w:val="575756"/>
          <w:szCs w:val="20"/>
        </w:rPr>
        <w:t>.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(en adelante, “</w:t>
      </w:r>
      <w:proofErr w:type="spellStart"/>
      <w:r w:rsidR="002A4E67" w:rsidRPr="00D76E8D">
        <w:rPr>
          <w:rFonts w:ascii="Maison Neue" w:hAnsi="Maison Neue" w:cs="Times New Roman"/>
          <w:color w:val="575756"/>
        </w:rPr>
        <w:t>Lexcrea</w:t>
      </w:r>
      <w:proofErr w:type="spellEnd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”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25954EC5" w14:textId="5D529A84" w:rsidR="0091718B" w:rsidRPr="00D76E8D" w:rsidRDefault="0091718B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NIF: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="00006114" w:rsidRPr="00006114">
        <w:rPr>
          <w:rFonts w:ascii="Maison Neue" w:eastAsia="Times New Roman" w:hAnsi="Maison Neue" w:cs="Times New Roman"/>
          <w:color w:val="575756"/>
          <w:szCs w:val="20"/>
          <w:lang w:eastAsia="es-ES"/>
        </w:rPr>
        <w:t>B65955940</w:t>
      </w:r>
    </w:p>
    <w:p w14:paraId="6BFBB09C" w14:textId="42409E03" w:rsidR="0091718B" w:rsidRPr="00D76E8D" w:rsidRDefault="0091718B" w:rsidP="00D76E8D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omicilio</w:t>
      </w:r>
      <w:r w:rsidR="002A4E67"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:</w:t>
      </w:r>
      <w:r w:rsidR="00D76E8D" w:rsidRPr="00D76E8D">
        <w:t xml:space="preserve"> </w:t>
      </w:r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C/ </w:t>
      </w:r>
      <w:proofErr w:type="spellStart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els</w:t>
      </w:r>
      <w:proofErr w:type="spellEnd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</w:t>
      </w:r>
      <w:proofErr w:type="spellStart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Cavallers</w:t>
      </w:r>
      <w:proofErr w:type="spellEnd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50, 08034, Barcelona</w:t>
      </w:r>
    </w:p>
    <w:p w14:paraId="31B330BB" w14:textId="418F8244" w:rsidR="0091718B" w:rsidRPr="00D76E8D" w:rsidRDefault="00D76E8D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Contacto </w:t>
      </w:r>
      <w:r w:rsidR="0091718B"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DPO: </w:t>
      </w:r>
      <w:r w:rsidR="00B26086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po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@lexcrea.com</w:t>
      </w:r>
    </w:p>
    <w:bookmarkEnd w:id="2"/>
    <w:p w14:paraId="42614AAD" w14:textId="77777777" w:rsidR="0091718B" w:rsidRPr="00D76E8D" w:rsidRDefault="0091718B" w:rsidP="0091718B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97AB966" w14:textId="5CB08E0B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INTERESADO</w:t>
      </w:r>
    </w:p>
    <w:p w14:paraId="64273CC5" w14:textId="77777777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1A8804C" w14:textId="2CC19E3C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: </w:t>
      </w:r>
      <w:r w:rsidR="00D76E8D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1FC1AE21" w14:textId="70DD86F8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IF</w:t>
      </w:r>
      <w:r w:rsidR="002A4E67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/NIE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r w:rsidR="00D76E8D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[…]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(acompañar copia</w:t>
      </w:r>
      <w:r w:rsidR="002A4E67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NIF/NIE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38970A86" w14:textId="4C1E7539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Dirección: </w:t>
      </w:r>
      <w:r w:rsidR="00D76E8D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bookmarkEnd w:id="3"/>
    <w:p w14:paraId="120373A0" w14:textId="77777777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0532CAE" w14:textId="08ECFC48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or medio del presente escrito ejerce el derecho de acceso, de conformidad con lo previsto en el artículo 15 del Reglamento (UE) 2016/679 del Parlamento Europeo y del Consejo, de 27 de </w:t>
      </w:r>
      <w:proofErr w:type="gramStart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Abril</w:t>
      </w:r>
      <w:proofErr w:type="gramEnd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 2016 </w:t>
      </w:r>
      <w:r w:rsidR="00436872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y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Ley Orgánica 3/2018, de 5 de diciembre, de Protección de Datos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ersonales y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>G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rantía de los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rechos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igitales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y </w:t>
      </w:r>
      <w:r w:rsidR="00436872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en consecuencia,</w:t>
      </w:r>
    </w:p>
    <w:p w14:paraId="21E5E442" w14:textId="77777777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B7271AD" w14:textId="77777777" w:rsidR="0091718B" w:rsidRPr="00D76E8D" w:rsidRDefault="0091718B" w:rsidP="002A4E67">
      <w:pPr>
        <w:autoSpaceDE w:val="0"/>
        <w:autoSpaceDN w:val="0"/>
        <w:adjustRightInd w:val="0"/>
        <w:jc w:val="center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SOLICITA</w:t>
      </w:r>
    </w:p>
    <w:p w14:paraId="407FA814" w14:textId="77777777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30A1464" w14:textId="721C3AC5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le facilite gratuitamente el derecho de acceso a sus datos en el plazo máximo de un mes a contar desde la recepción de esta solicitud. Dicho plazo podrá ser prorrogado por parte de </w:t>
      </w:r>
      <w:r w:rsid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otros dos meses en caso necesario, teniendo en cuenta la complejidad y el número de solicitudes.</w:t>
      </w:r>
    </w:p>
    <w:p w14:paraId="3A4E3FD1" w14:textId="77777777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me remita por correo postal la información, a menos que manifieste que se me facilite de otro modo. </w:t>
      </w:r>
    </w:p>
    <w:p w14:paraId="16F5EA3E" w14:textId="77777777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en caso de que el </w:t>
      </w:r>
      <w:proofErr w:type="gramStart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 acuerde, que no procede dar curso a la solicitud presentada, se me comunique motivadamente, en el plazo máximo de un mes a contar desde la recepción de esta solicitud a fin de, en su caso, solicitar la tutela de la Agencia Española de Protección de Datos, al amparo de la legislación vigente en materia de protección de datos. </w:t>
      </w:r>
    </w:p>
    <w:p w14:paraId="7FC070D5" w14:textId="7F0E2A08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simismo, se solicita que dicha información comprenda, de modo legible e inteligible, confirmación de sobre si se están tratando o no por parte de </w:t>
      </w:r>
      <w:r w:rsid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atos que le conciernen y, en tal caso, que se le facilite la siguiente información:</w:t>
      </w:r>
    </w:p>
    <w:p w14:paraId="14B5A493" w14:textId="6E79081F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43982AD" w14:textId="2885576A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highlight w:val="yellow"/>
          <w:lang w:eastAsia="es-ES"/>
        </w:rPr>
        <w:t>(indicar qué información se quiere solicitar)</w:t>
      </w:r>
    </w:p>
    <w:p w14:paraId="1777655C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os fines del tratamiento;</w:t>
      </w:r>
    </w:p>
    <w:p w14:paraId="5A78389C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as categorías de datos personales de que se trate;</w:t>
      </w:r>
    </w:p>
    <w:p w14:paraId="5120AFBB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os destinatarios o las categorías de destinatarios a los que se comunicaron o serán comunicados los datos personales;</w:t>
      </w:r>
    </w:p>
    <w:p w14:paraId="6E028AD2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el plazo previsto de conservación de los datos personales o, de no ser posible, los criterios utilizados para determinar este plazo;</w:t>
      </w:r>
    </w:p>
    <w:p w14:paraId="72949E16" w14:textId="067617BC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a existencia del derecho a solicitar la rectificación o supresión de datos personales o la limitación del tratamiento de datos personales relativos o a oponerse a dicho tratamiento;</w:t>
      </w:r>
    </w:p>
    <w:p w14:paraId="4A819F50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el derecho a presentar una reclamación ante la Agencia Española de Protección de Datos;</w:t>
      </w:r>
    </w:p>
    <w:p w14:paraId="69C99A80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cuando los datos personales no se hayan obtenido de su persona, cualquier información disponible sobre su origen; y </w:t>
      </w:r>
    </w:p>
    <w:p w14:paraId="7639038D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existencia de decisiones automatizadas, incluida la elaboración de perfiles y, al menos en tales casos, información significativa sobre la lógica aplicada, así como la importancia y las consecuencias previstas de dicho tratamiento para su persona. </w:t>
      </w:r>
    </w:p>
    <w:p w14:paraId="044A3D60" w14:textId="03549912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lastRenderedPageBreak/>
        <w:t xml:space="preserve">si los datos personales fueran transferidos a un tercer país o a una organización internacional, solicita que </w:t>
      </w:r>
      <w:r w:rsid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informe de las garantías adecuadas en virtud del artículo 46 del RGPD relativas a la transferencia.</w:t>
      </w:r>
    </w:p>
    <w:p w14:paraId="2F2136CF" w14:textId="77777777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86DE3C2" w14:textId="77777777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62DAC38" w14:textId="70B5C206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35656E3" w14:textId="77777777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4" w:name="_Hlk66097718"/>
    </w:p>
    <w:p w14:paraId="4D7F9500" w14:textId="7AC74065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5" w:name="_Hlk66097769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1100FD37" w14:textId="0C31E1F2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C6D5C31" w14:textId="77777777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F96551D" w14:textId="029D9533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03B3672C" w14:textId="0E9EF159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6C8B5898" w14:textId="4F668EE2" w:rsidR="00B06876" w:rsidRPr="00D46C2E" w:rsidRDefault="0091718B" w:rsidP="00D46C2E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  <w:bookmarkEnd w:id="4"/>
      <w:bookmarkEnd w:id="5"/>
    </w:p>
    <w:sectPr w:rsidR="00B06876" w:rsidRPr="00D46C2E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C7DE2" w14:textId="77777777" w:rsidR="00A26525" w:rsidRDefault="00A26525" w:rsidP="00D76E8D">
      <w:pPr>
        <w:spacing w:line="240" w:lineRule="auto"/>
      </w:pPr>
      <w:r>
        <w:separator/>
      </w:r>
    </w:p>
  </w:endnote>
  <w:endnote w:type="continuationSeparator" w:id="0">
    <w:p w14:paraId="410C82A4" w14:textId="77777777" w:rsidR="00A26525" w:rsidRDefault="00A26525" w:rsidP="00D76E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1BC6F" w14:textId="0CE5EE68" w:rsidR="00D76E8D" w:rsidRDefault="00D76E8D" w:rsidP="00D76E8D">
    <w:pPr>
      <w:pStyle w:val="Piedepgina"/>
      <w:jc w:val="right"/>
    </w:pPr>
    <w:r>
      <w:rPr>
        <w:noProof/>
      </w:rPr>
      <w:drawing>
        <wp:inline distT="0" distB="0" distL="0" distR="0" wp14:anchorId="6BF7D37C" wp14:editId="1D7935BC">
          <wp:extent cx="692297" cy="616585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2EC0D" w14:textId="77777777" w:rsidR="00A26525" w:rsidRDefault="00A26525" w:rsidP="00D76E8D">
      <w:pPr>
        <w:spacing w:line="240" w:lineRule="auto"/>
      </w:pPr>
      <w:r>
        <w:separator/>
      </w:r>
    </w:p>
  </w:footnote>
  <w:footnote w:type="continuationSeparator" w:id="0">
    <w:p w14:paraId="4325FDA2" w14:textId="77777777" w:rsidR="00A26525" w:rsidRDefault="00A26525" w:rsidP="00D76E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CC057" w14:textId="2D67582A" w:rsidR="00D76E8D" w:rsidRDefault="00D76E8D">
    <w:pPr>
      <w:pStyle w:val="Encabezado"/>
    </w:pPr>
    <w:r>
      <w:rPr>
        <w:noProof/>
      </w:rPr>
      <w:drawing>
        <wp:inline distT="0" distB="0" distL="0" distR="0" wp14:anchorId="70AE0A5D" wp14:editId="5FD07A15">
          <wp:extent cx="1661160" cy="550447"/>
          <wp:effectExtent l="0" t="0" r="0" b="254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6C7627"/>
    <w:multiLevelType w:val="hybridMultilevel"/>
    <w:tmpl w:val="0D885EB0"/>
    <w:lvl w:ilvl="0" w:tplc="61B49B0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63555D2"/>
    <w:multiLevelType w:val="hybridMultilevel"/>
    <w:tmpl w:val="F4620A4E"/>
    <w:lvl w:ilvl="0" w:tplc="C14E7E34">
      <w:numFmt w:val="bullet"/>
      <w:lvlText w:val="•"/>
      <w:lvlJc w:val="left"/>
      <w:pPr>
        <w:ind w:left="1065" w:hanging="705"/>
      </w:pPr>
      <w:rPr>
        <w:rFonts w:ascii="Century Gothic" w:eastAsia="Times New Roman" w:hAnsi="Century Gothi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6117B7"/>
    <w:multiLevelType w:val="hybridMultilevel"/>
    <w:tmpl w:val="E8A8F682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500" w:hanging="360"/>
      </w:pPr>
    </w:lvl>
    <w:lvl w:ilvl="2" w:tplc="0C0A001B" w:tentative="1">
      <w:start w:val="1"/>
      <w:numFmt w:val="lowerRoman"/>
      <w:lvlText w:val="%3."/>
      <w:lvlJc w:val="right"/>
      <w:pPr>
        <w:ind w:left="2220" w:hanging="180"/>
      </w:pPr>
    </w:lvl>
    <w:lvl w:ilvl="3" w:tplc="0C0A000F" w:tentative="1">
      <w:start w:val="1"/>
      <w:numFmt w:val="decimal"/>
      <w:lvlText w:val="%4."/>
      <w:lvlJc w:val="left"/>
      <w:pPr>
        <w:ind w:left="2940" w:hanging="360"/>
      </w:pPr>
    </w:lvl>
    <w:lvl w:ilvl="4" w:tplc="0C0A0019" w:tentative="1">
      <w:start w:val="1"/>
      <w:numFmt w:val="lowerLetter"/>
      <w:lvlText w:val="%5."/>
      <w:lvlJc w:val="left"/>
      <w:pPr>
        <w:ind w:left="3660" w:hanging="360"/>
      </w:pPr>
    </w:lvl>
    <w:lvl w:ilvl="5" w:tplc="0C0A001B" w:tentative="1">
      <w:start w:val="1"/>
      <w:numFmt w:val="lowerRoman"/>
      <w:lvlText w:val="%6."/>
      <w:lvlJc w:val="right"/>
      <w:pPr>
        <w:ind w:left="4380" w:hanging="180"/>
      </w:pPr>
    </w:lvl>
    <w:lvl w:ilvl="6" w:tplc="0C0A000F" w:tentative="1">
      <w:start w:val="1"/>
      <w:numFmt w:val="decimal"/>
      <w:lvlText w:val="%7."/>
      <w:lvlJc w:val="left"/>
      <w:pPr>
        <w:ind w:left="5100" w:hanging="360"/>
      </w:pPr>
    </w:lvl>
    <w:lvl w:ilvl="7" w:tplc="0C0A0019" w:tentative="1">
      <w:start w:val="1"/>
      <w:numFmt w:val="lowerLetter"/>
      <w:lvlText w:val="%8."/>
      <w:lvlJc w:val="left"/>
      <w:pPr>
        <w:ind w:left="5820" w:hanging="360"/>
      </w:pPr>
    </w:lvl>
    <w:lvl w:ilvl="8" w:tplc="0C0A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DU0NzAwN7O0NDZW0lEKTi0uzszPAymwrAUASYAdTywAAAA="/>
  </w:docVars>
  <w:rsids>
    <w:rsidRoot w:val="0091718B"/>
    <w:rsid w:val="00006114"/>
    <w:rsid w:val="002A4E67"/>
    <w:rsid w:val="00436872"/>
    <w:rsid w:val="00515E4D"/>
    <w:rsid w:val="00634942"/>
    <w:rsid w:val="00676FBC"/>
    <w:rsid w:val="0082581F"/>
    <w:rsid w:val="008F16A6"/>
    <w:rsid w:val="0091718B"/>
    <w:rsid w:val="00A26525"/>
    <w:rsid w:val="00A76B97"/>
    <w:rsid w:val="00B06876"/>
    <w:rsid w:val="00B26086"/>
    <w:rsid w:val="00B90D1D"/>
    <w:rsid w:val="00BA5858"/>
    <w:rsid w:val="00C972D0"/>
    <w:rsid w:val="00D46C2E"/>
    <w:rsid w:val="00D76E8D"/>
    <w:rsid w:val="00E36B36"/>
    <w:rsid w:val="00E9629E"/>
    <w:rsid w:val="00EF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1D8E89"/>
  <w15:chartTrackingRefBased/>
  <w15:docId w15:val="{1911BD46-90C4-4792-B0DA-FE5B545E3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18B"/>
    <w:pPr>
      <w:spacing w:after="0" w:line="276" w:lineRule="auto"/>
      <w:jc w:val="both"/>
    </w:pPr>
    <w:rPr>
      <w:rFonts w:ascii="Century Gothic" w:hAnsi="Century Gothic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1718B"/>
    <w:pPr>
      <w:ind w:left="720"/>
      <w:contextualSpacing/>
    </w:pPr>
  </w:style>
  <w:style w:type="paragraph" w:customStyle="1" w:styleId="ECIJACuerpoTexto">
    <w:name w:val="ECIJA Cuerpo Texto"/>
    <w:basedOn w:val="Normal"/>
    <w:qFormat/>
    <w:rsid w:val="0091718B"/>
    <w:pPr>
      <w:spacing w:line="240" w:lineRule="auto"/>
    </w:pPr>
    <w:rPr>
      <w:rFonts w:ascii="Arial" w:eastAsia="MS Mincho" w:hAnsi="Arial" w:cs="Times New Roman"/>
      <w:color w:val="405364"/>
      <w:szCs w:val="24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D76E8D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76E8D"/>
    <w:rPr>
      <w:rFonts w:ascii="Century Gothic" w:hAnsi="Century Gothic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D76E8D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76E8D"/>
    <w:rPr>
      <w:rFonts w:ascii="Century Gothic" w:hAnsi="Century Gothic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7</TotalTime>
  <Pages>2</Pages>
  <Words>463</Words>
  <Characters>254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.olivera@thelegalhat.com</dc:creator>
  <cp:keywords/>
  <dc:description/>
  <cp:lastModifiedBy>marina.olivera@thelegalhat.com</cp:lastModifiedBy>
  <cp:revision>10</cp:revision>
  <dcterms:created xsi:type="dcterms:W3CDTF">2021-03-05T08:06:00Z</dcterms:created>
  <dcterms:modified xsi:type="dcterms:W3CDTF">2021-03-09T14:45:00Z</dcterms:modified>
</cp:coreProperties>
</file>